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heme="minorHAnsi" w:eastAsiaTheme="minorHAnsi" w:hAnsiTheme="minorHAnsi" w:cstheme="minorBidi"/>
          <w:color w:val="auto"/>
          <w:sz w:val="22"/>
          <w:szCs w:val="22"/>
        </w:rPr>
        <w:id w:val="2076007734"/>
        <w:docPartObj>
          <w:docPartGallery w:val="Table of Contents"/>
          <w:docPartUnique/>
        </w:docPartObj>
      </w:sdtPr>
      <w:sdtEndPr>
        <w:rPr>
          <w:b/>
          <w:bCs/>
          <w:noProof/>
        </w:rPr>
      </w:sdtEndPr>
      <w:sdtContent>
        <w:p w:rsidR="0047261C" w:rsidRDefault="0047261C">
          <w:pPr>
            <w:pStyle w:val="TOCHeading"/>
          </w:pPr>
          <w:r>
            <w:t>Contents</w:t>
          </w:r>
        </w:p>
        <w:p w:rsidR="006B5BAF" w:rsidRDefault="0047261C">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4088541" w:history="1">
            <w:r w:rsidR="006B5BAF" w:rsidRPr="00563722">
              <w:rPr>
                <w:rStyle w:val="Hyperlink"/>
                <w:noProof/>
              </w:rPr>
              <w:t>0.27 - How the game works, The current structure, and the current best strategy to win</w:t>
            </w:r>
            <w:r w:rsidR="006B5BAF">
              <w:rPr>
                <w:noProof/>
                <w:webHidden/>
              </w:rPr>
              <w:tab/>
            </w:r>
            <w:r w:rsidR="006B5BAF">
              <w:rPr>
                <w:noProof/>
                <w:webHidden/>
              </w:rPr>
              <w:fldChar w:fldCharType="begin"/>
            </w:r>
            <w:r w:rsidR="006B5BAF">
              <w:rPr>
                <w:noProof/>
                <w:webHidden/>
              </w:rPr>
              <w:instrText xml:space="preserve"> PAGEREF _Toc4088541 \h </w:instrText>
            </w:r>
            <w:r w:rsidR="006B5BAF">
              <w:rPr>
                <w:noProof/>
                <w:webHidden/>
              </w:rPr>
            </w:r>
            <w:r w:rsidR="006B5BAF">
              <w:rPr>
                <w:noProof/>
                <w:webHidden/>
              </w:rPr>
              <w:fldChar w:fldCharType="separate"/>
            </w:r>
            <w:r w:rsidR="006B5BAF">
              <w:rPr>
                <w:noProof/>
                <w:webHidden/>
              </w:rPr>
              <w:t>1</w:t>
            </w:r>
            <w:r w:rsidR="006B5BAF">
              <w:rPr>
                <w:noProof/>
                <w:webHidden/>
              </w:rPr>
              <w:fldChar w:fldCharType="end"/>
            </w:r>
          </w:hyperlink>
        </w:p>
        <w:p w:rsidR="006B5BAF" w:rsidRDefault="006B5BAF">
          <w:pPr>
            <w:pStyle w:val="TOC2"/>
            <w:tabs>
              <w:tab w:val="right" w:leader="dot" w:pos="9350"/>
            </w:tabs>
            <w:rPr>
              <w:rFonts w:eastAsiaTheme="minorEastAsia"/>
              <w:noProof/>
            </w:rPr>
          </w:pPr>
          <w:hyperlink w:anchor="_Toc4088542" w:history="1">
            <w:r w:rsidRPr="00563722">
              <w:rPr>
                <w:rStyle w:val="Hyperlink"/>
                <w:noProof/>
              </w:rPr>
              <w:t>How the game works/what I’ve learned about the Game</w:t>
            </w:r>
            <w:r>
              <w:rPr>
                <w:noProof/>
                <w:webHidden/>
              </w:rPr>
              <w:tab/>
            </w:r>
            <w:r>
              <w:rPr>
                <w:noProof/>
                <w:webHidden/>
              </w:rPr>
              <w:fldChar w:fldCharType="begin"/>
            </w:r>
            <w:r>
              <w:rPr>
                <w:noProof/>
                <w:webHidden/>
              </w:rPr>
              <w:instrText xml:space="preserve"> PAGEREF _Toc4088542 \h </w:instrText>
            </w:r>
            <w:r>
              <w:rPr>
                <w:noProof/>
                <w:webHidden/>
              </w:rPr>
            </w:r>
            <w:r>
              <w:rPr>
                <w:noProof/>
                <w:webHidden/>
              </w:rPr>
              <w:fldChar w:fldCharType="separate"/>
            </w:r>
            <w:r>
              <w:rPr>
                <w:noProof/>
                <w:webHidden/>
              </w:rPr>
              <w:t>1</w:t>
            </w:r>
            <w:r>
              <w:rPr>
                <w:noProof/>
                <w:webHidden/>
              </w:rPr>
              <w:fldChar w:fldCharType="end"/>
            </w:r>
          </w:hyperlink>
        </w:p>
        <w:p w:rsidR="006B5BAF" w:rsidRDefault="006B5BAF">
          <w:pPr>
            <w:pStyle w:val="TOC2"/>
            <w:tabs>
              <w:tab w:val="right" w:leader="dot" w:pos="9350"/>
            </w:tabs>
            <w:rPr>
              <w:rFonts w:eastAsiaTheme="minorEastAsia"/>
              <w:noProof/>
            </w:rPr>
          </w:pPr>
          <w:hyperlink w:anchor="_Toc4088543" w:history="1">
            <w:r w:rsidRPr="00563722">
              <w:rPr>
                <w:rStyle w:val="Hyperlink"/>
                <w:noProof/>
              </w:rPr>
              <w:t>The Game Structure/execution</w:t>
            </w:r>
            <w:r>
              <w:rPr>
                <w:noProof/>
                <w:webHidden/>
              </w:rPr>
              <w:tab/>
            </w:r>
            <w:r>
              <w:rPr>
                <w:noProof/>
                <w:webHidden/>
              </w:rPr>
              <w:fldChar w:fldCharType="begin"/>
            </w:r>
            <w:r>
              <w:rPr>
                <w:noProof/>
                <w:webHidden/>
              </w:rPr>
              <w:instrText xml:space="preserve"> PAGEREF _Toc4088543 \h </w:instrText>
            </w:r>
            <w:r>
              <w:rPr>
                <w:noProof/>
                <w:webHidden/>
              </w:rPr>
            </w:r>
            <w:r>
              <w:rPr>
                <w:noProof/>
                <w:webHidden/>
              </w:rPr>
              <w:fldChar w:fldCharType="separate"/>
            </w:r>
            <w:r>
              <w:rPr>
                <w:noProof/>
                <w:webHidden/>
              </w:rPr>
              <w:t>3</w:t>
            </w:r>
            <w:r>
              <w:rPr>
                <w:noProof/>
                <w:webHidden/>
              </w:rPr>
              <w:fldChar w:fldCharType="end"/>
            </w:r>
          </w:hyperlink>
        </w:p>
        <w:p w:rsidR="006B5BAF" w:rsidRDefault="006B5BAF">
          <w:pPr>
            <w:pStyle w:val="TOC3"/>
            <w:tabs>
              <w:tab w:val="right" w:leader="dot" w:pos="9350"/>
            </w:tabs>
            <w:rPr>
              <w:noProof/>
            </w:rPr>
          </w:pPr>
          <w:hyperlink w:anchor="_Toc4088544" w:history="1">
            <w:r w:rsidRPr="00563722">
              <w:rPr>
                <w:rStyle w:val="Hyperlink"/>
                <w:noProof/>
              </w:rPr>
              <w:t>Game Initialization</w:t>
            </w:r>
            <w:r>
              <w:rPr>
                <w:noProof/>
                <w:webHidden/>
              </w:rPr>
              <w:tab/>
            </w:r>
            <w:r>
              <w:rPr>
                <w:noProof/>
                <w:webHidden/>
              </w:rPr>
              <w:fldChar w:fldCharType="begin"/>
            </w:r>
            <w:r>
              <w:rPr>
                <w:noProof/>
                <w:webHidden/>
              </w:rPr>
              <w:instrText xml:space="preserve"> PAGEREF _Toc4088544 \h </w:instrText>
            </w:r>
            <w:r>
              <w:rPr>
                <w:noProof/>
                <w:webHidden/>
              </w:rPr>
            </w:r>
            <w:r>
              <w:rPr>
                <w:noProof/>
                <w:webHidden/>
              </w:rPr>
              <w:fldChar w:fldCharType="separate"/>
            </w:r>
            <w:r>
              <w:rPr>
                <w:noProof/>
                <w:webHidden/>
              </w:rPr>
              <w:t>3</w:t>
            </w:r>
            <w:r>
              <w:rPr>
                <w:noProof/>
                <w:webHidden/>
              </w:rPr>
              <w:fldChar w:fldCharType="end"/>
            </w:r>
          </w:hyperlink>
        </w:p>
        <w:p w:rsidR="006B5BAF" w:rsidRDefault="006B5BAF">
          <w:pPr>
            <w:pStyle w:val="TOC3"/>
            <w:tabs>
              <w:tab w:val="right" w:leader="dot" w:pos="9350"/>
            </w:tabs>
            <w:rPr>
              <w:noProof/>
            </w:rPr>
          </w:pPr>
          <w:hyperlink w:anchor="_Toc4088545" w:history="1">
            <w:r w:rsidRPr="00563722">
              <w:rPr>
                <w:rStyle w:val="Hyperlink"/>
                <w:noProof/>
              </w:rPr>
              <w:t>Game Structure</w:t>
            </w:r>
            <w:r>
              <w:rPr>
                <w:noProof/>
                <w:webHidden/>
              </w:rPr>
              <w:tab/>
            </w:r>
            <w:r>
              <w:rPr>
                <w:noProof/>
                <w:webHidden/>
              </w:rPr>
              <w:fldChar w:fldCharType="begin"/>
            </w:r>
            <w:r>
              <w:rPr>
                <w:noProof/>
                <w:webHidden/>
              </w:rPr>
              <w:instrText xml:space="preserve"> PAGEREF _Toc4088545 \h </w:instrText>
            </w:r>
            <w:r>
              <w:rPr>
                <w:noProof/>
                <w:webHidden/>
              </w:rPr>
            </w:r>
            <w:r>
              <w:rPr>
                <w:noProof/>
                <w:webHidden/>
              </w:rPr>
              <w:fldChar w:fldCharType="separate"/>
            </w:r>
            <w:r>
              <w:rPr>
                <w:noProof/>
                <w:webHidden/>
              </w:rPr>
              <w:t>3</w:t>
            </w:r>
            <w:r>
              <w:rPr>
                <w:noProof/>
                <w:webHidden/>
              </w:rPr>
              <w:fldChar w:fldCharType="end"/>
            </w:r>
          </w:hyperlink>
        </w:p>
        <w:p w:rsidR="006B5BAF" w:rsidRDefault="006B5BAF">
          <w:pPr>
            <w:pStyle w:val="TOC2"/>
            <w:tabs>
              <w:tab w:val="right" w:leader="dot" w:pos="9350"/>
            </w:tabs>
            <w:rPr>
              <w:rFonts w:eastAsiaTheme="minorEastAsia"/>
              <w:noProof/>
            </w:rPr>
          </w:pPr>
          <w:hyperlink w:anchor="_Toc4088546" w:history="1">
            <w:r w:rsidRPr="00563722">
              <w:rPr>
                <w:rStyle w:val="Hyperlink"/>
                <w:noProof/>
              </w:rPr>
              <w:t>Best Strategy to Win for speed running or otherwise</w:t>
            </w:r>
            <w:r>
              <w:rPr>
                <w:noProof/>
                <w:webHidden/>
              </w:rPr>
              <w:tab/>
            </w:r>
            <w:r>
              <w:rPr>
                <w:noProof/>
                <w:webHidden/>
              </w:rPr>
              <w:fldChar w:fldCharType="begin"/>
            </w:r>
            <w:r>
              <w:rPr>
                <w:noProof/>
                <w:webHidden/>
              </w:rPr>
              <w:instrText xml:space="preserve"> PAGEREF _Toc4088546 \h </w:instrText>
            </w:r>
            <w:r>
              <w:rPr>
                <w:noProof/>
                <w:webHidden/>
              </w:rPr>
            </w:r>
            <w:r>
              <w:rPr>
                <w:noProof/>
                <w:webHidden/>
              </w:rPr>
              <w:fldChar w:fldCharType="separate"/>
            </w:r>
            <w:r>
              <w:rPr>
                <w:noProof/>
                <w:webHidden/>
              </w:rPr>
              <w:t>3</w:t>
            </w:r>
            <w:r>
              <w:rPr>
                <w:noProof/>
                <w:webHidden/>
              </w:rPr>
              <w:fldChar w:fldCharType="end"/>
            </w:r>
          </w:hyperlink>
        </w:p>
        <w:p w:rsidR="006B5BAF" w:rsidRDefault="006B5BAF">
          <w:pPr>
            <w:pStyle w:val="TOC1"/>
            <w:tabs>
              <w:tab w:val="right" w:leader="dot" w:pos="9350"/>
            </w:tabs>
            <w:rPr>
              <w:rFonts w:eastAsiaTheme="minorEastAsia"/>
              <w:noProof/>
            </w:rPr>
          </w:pPr>
          <w:hyperlink w:anchor="_Toc4088547" w:history="1">
            <w:r w:rsidRPr="00563722">
              <w:rPr>
                <w:rStyle w:val="Hyperlink"/>
                <w:noProof/>
              </w:rPr>
              <w:t>0.26.1 – SpeedRun Update</w:t>
            </w:r>
            <w:r>
              <w:rPr>
                <w:noProof/>
                <w:webHidden/>
              </w:rPr>
              <w:tab/>
            </w:r>
            <w:r>
              <w:rPr>
                <w:noProof/>
                <w:webHidden/>
              </w:rPr>
              <w:fldChar w:fldCharType="begin"/>
            </w:r>
            <w:r>
              <w:rPr>
                <w:noProof/>
                <w:webHidden/>
              </w:rPr>
              <w:instrText xml:space="preserve"> PAGEREF _Toc4088547 \h </w:instrText>
            </w:r>
            <w:r>
              <w:rPr>
                <w:noProof/>
                <w:webHidden/>
              </w:rPr>
            </w:r>
            <w:r>
              <w:rPr>
                <w:noProof/>
                <w:webHidden/>
              </w:rPr>
              <w:fldChar w:fldCharType="separate"/>
            </w:r>
            <w:r>
              <w:rPr>
                <w:noProof/>
                <w:webHidden/>
              </w:rPr>
              <w:t>3</w:t>
            </w:r>
            <w:r>
              <w:rPr>
                <w:noProof/>
                <w:webHidden/>
              </w:rPr>
              <w:fldChar w:fldCharType="end"/>
            </w:r>
          </w:hyperlink>
        </w:p>
        <w:p w:rsidR="0047261C" w:rsidRDefault="0047261C">
          <w:r>
            <w:rPr>
              <w:b/>
              <w:bCs/>
              <w:noProof/>
            </w:rPr>
            <w:fldChar w:fldCharType="end"/>
          </w:r>
        </w:p>
      </w:sdtContent>
    </w:sdt>
    <w:p w:rsidR="0047261C" w:rsidRDefault="006B5BAF" w:rsidP="006B5BAF">
      <w:pPr>
        <w:pStyle w:val="Heading1"/>
      </w:pPr>
      <w:r>
        <w:t>0.28 – Further Development, save files, the Kipling Updates</w:t>
      </w:r>
    </w:p>
    <w:p w:rsidR="006B5BAF" w:rsidRDefault="005C2257" w:rsidP="0048675F">
      <w:r>
        <w:t>Current Green console settings in R</w:t>
      </w:r>
      <w:proofErr w:type="gramStart"/>
      <w:r>
        <w:t>,G,B</w:t>
      </w:r>
      <w:proofErr w:type="gramEnd"/>
      <w:r>
        <w:t xml:space="preserve"> is (52,255,52)</w:t>
      </w:r>
    </w:p>
    <w:p w:rsidR="008C3551" w:rsidRDefault="008C3551" w:rsidP="0048675F">
      <w:bookmarkStart w:id="0" w:name="_GoBack"/>
      <w:bookmarkEnd w:id="0"/>
    </w:p>
    <w:p w:rsidR="006B5BAF" w:rsidRDefault="006B5BAF" w:rsidP="0048675F"/>
    <w:p w:rsidR="0048675F" w:rsidRDefault="00912F2F" w:rsidP="0047261C">
      <w:pPr>
        <w:pStyle w:val="Heading1"/>
      </w:pPr>
      <w:bookmarkStart w:id="1" w:name="_Toc4088541"/>
      <w:r>
        <w:t>0.27</w:t>
      </w:r>
      <w:r w:rsidR="0048675F">
        <w:t xml:space="preserve"> - How the game works</w:t>
      </w:r>
      <w:r w:rsidR="004C5F1C">
        <w:t xml:space="preserve">, </w:t>
      </w:r>
      <w:proofErr w:type="gramStart"/>
      <w:r w:rsidR="004C5F1C">
        <w:t>The</w:t>
      </w:r>
      <w:proofErr w:type="gramEnd"/>
      <w:r w:rsidR="004C5F1C">
        <w:t xml:space="preserve"> current structure, and the current best strategy to win</w:t>
      </w:r>
      <w:bookmarkEnd w:id="1"/>
    </w:p>
    <w:p w:rsidR="004C5F1C" w:rsidRPr="0047261C" w:rsidRDefault="0047261C" w:rsidP="0047261C">
      <w:pPr>
        <w:pStyle w:val="Heading2"/>
      </w:pPr>
      <w:bookmarkStart w:id="2" w:name="_Toc4088542"/>
      <w:r>
        <w:t>How the game works/w</w:t>
      </w:r>
      <w:r w:rsidR="004C5F1C" w:rsidRPr="0047261C">
        <w:t>hat I’ve learned about the Game</w:t>
      </w:r>
      <w:bookmarkEnd w:id="2"/>
    </w:p>
    <w:p w:rsidR="002F7E09" w:rsidRDefault="008A15BC">
      <w:r>
        <w:t>So while working</w:t>
      </w:r>
      <w:r w:rsidR="00B149B2">
        <w:t xml:space="preserve"> on the game </w:t>
      </w:r>
      <w:r w:rsidR="003E6BF0">
        <w:t xml:space="preserve">to make the save modes and restructuring the game I figured out how the game works in terms of structure (which isn’t very apparent on first glance) so I wanted to document that and my changes. </w:t>
      </w:r>
    </w:p>
    <w:p w:rsidR="006415BA" w:rsidRDefault="006415BA">
      <w:r>
        <w:t xml:space="preserve">The main thing to know about the game is the </w:t>
      </w:r>
      <w:r w:rsidR="000C4692">
        <w:t>variables and the structure. I’ll start with the variables which I have not changed except for adding one global dictionary called GAMEINFO</w:t>
      </w:r>
      <w:r w:rsidR="00BF0663">
        <w:t>.</w:t>
      </w:r>
      <w:r w:rsidR="005C620C">
        <w:t xml:space="preserve"> </w:t>
      </w:r>
    </w:p>
    <w:p w:rsidR="005C620C" w:rsidRDefault="00146B93">
      <w:r>
        <w:t xml:space="preserve">The backend of the game was mostly written by Mitch </w:t>
      </w:r>
      <w:proofErr w:type="spellStart"/>
      <w:r>
        <w:t>Lemeiux</w:t>
      </w:r>
      <w:proofErr w:type="spellEnd"/>
      <w:r>
        <w:t xml:space="preserve"> and utilizes dictionaries and objects. For those unfamiliar as I was a dictionary in python is simply a list that is indexed by a key instead of </w:t>
      </w:r>
      <w:proofErr w:type="spellStart"/>
      <w:proofErr w:type="gramStart"/>
      <w:r>
        <w:t>it’s</w:t>
      </w:r>
      <w:proofErr w:type="spellEnd"/>
      <w:proofErr w:type="gramEnd"/>
      <w:r>
        <w:t xml:space="preserve"> number. </w:t>
      </w:r>
    </w:p>
    <w:p w:rsidR="00146B93" w:rsidRDefault="00146B93">
      <w:r>
        <w:t>For example</w:t>
      </w:r>
    </w:p>
    <w:p w:rsidR="00146B93" w:rsidRDefault="00146B93">
      <w:r>
        <w:t xml:space="preserve">Animals = </w:t>
      </w:r>
      <w:proofErr w:type="gramStart"/>
      <w:r>
        <w:t>[ “</w:t>
      </w:r>
      <w:proofErr w:type="gramEnd"/>
      <w:r>
        <w:t xml:space="preserve">Dogs”, “cats”, “frogs”] where animals is a list of items where you </w:t>
      </w:r>
      <w:proofErr w:type="spellStart"/>
      <w:r>
        <w:t>acesss</w:t>
      </w:r>
      <w:proofErr w:type="spellEnd"/>
      <w:r>
        <w:t xml:space="preserve"> the string “Dogs” by using x[0] where it’s the 0</w:t>
      </w:r>
      <w:r w:rsidRPr="00146B93">
        <w:rPr>
          <w:vertAlign w:val="superscript"/>
        </w:rPr>
        <w:t>th</w:t>
      </w:r>
      <w:r>
        <w:t xml:space="preserve"> element</w:t>
      </w:r>
    </w:p>
    <w:p w:rsidR="00146B93" w:rsidRDefault="00146B93">
      <w:r>
        <w:t>Animals = {“</w:t>
      </w:r>
      <w:proofErr w:type="spellStart"/>
      <w:r>
        <w:t>playerpet</w:t>
      </w:r>
      <w:proofErr w:type="spellEnd"/>
      <w:proofErr w:type="gramStart"/>
      <w:r>
        <w:t>” :</w:t>
      </w:r>
      <w:proofErr w:type="gramEnd"/>
      <w:r>
        <w:t xml:space="preserve"> “Dogs”, “</w:t>
      </w:r>
      <w:proofErr w:type="spellStart"/>
      <w:r>
        <w:t>npc</w:t>
      </w:r>
      <w:proofErr w:type="spellEnd"/>
      <w:r>
        <w:t xml:space="preserve"> pet”: “cats”, “extra pet”: “frogs”} where animals is now a dictionary with syntax { key : value}. So to access the string “Dogs” by using x [“</w:t>
      </w:r>
      <w:proofErr w:type="spellStart"/>
      <w:r>
        <w:t>playerpet</w:t>
      </w:r>
      <w:proofErr w:type="spellEnd"/>
      <w:r>
        <w:t>”].</w:t>
      </w:r>
    </w:p>
    <w:p w:rsidR="00146B93" w:rsidRDefault="00146B93">
      <w:r>
        <w:t>Dictionaries are valuable to use over lists because it’s more apparent in the code what information you’re trying to access. For example it’s much more clear to know what item you’re referring to if you</w:t>
      </w:r>
      <w:r w:rsidR="0005674C">
        <w:t>r dictionary is keyed by the item and you</w:t>
      </w:r>
      <w:r>
        <w:t xml:space="preserve"> see ITEMS[“</w:t>
      </w:r>
      <w:proofErr w:type="spellStart"/>
      <w:r>
        <w:t>Eng</w:t>
      </w:r>
      <w:proofErr w:type="spellEnd"/>
      <w:r>
        <w:t xml:space="preserve"> </w:t>
      </w:r>
      <w:proofErr w:type="spellStart"/>
      <w:r>
        <w:t>Phys</w:t>
      </w:r>
      <w:proofErr w:type="spellEnd"/>
      <w:r>
        <w:t xml:space="preserve"> Shirt”] vs ITEMS[362]</w:t>
      </w:r>
      <w:r w:rsidR="0005674C">
        <w:t xml:space="preserve">. </w:t>
      </w:r>
    </w:p>
    <w:p w:rsidR="00A12348" w:rsidRDefault="00ED5EE9">
      <w:r>
        <w:lastRenderedPageBreak/>
        <w:t>The game also uses object oriented programming (OOP) with several game cl</w:t>
      </w:r>
      <w:r w:rsidR="00117C9F">
        <w:t xml:space="preserve">ass </w:t>
      </w:r>
      <w:r w:rsidR="00325FD5">
        <w:t>to define the types of objects used. Hopefully the reader of this is familiar with objects and understands the advantages of using them so I will not go over them.</w:t>
      </w:r>
    </w:p>
    <w:p w:rsidR="00325FD5" w:rsidRDefault="00325FD5">
      <w:r>
        <w:t xml:space="preserve">The main variables in the game </w:t>
      </w:r>
      <w:r w:rsidR="00166464">
        <w:t xml:space="preserve">that store all the information </w:t>
      </w:r>
      <w:r>
        <w:t xml:space="preserve">are also global (defined in the </w:t>
      </w:r>
      <w:r w:rsidR="00975085">
        <w:t xml:space="preserve">top of the </w:t>
      </w:r>
      <w:r>
        <w:t>GameFunctions.py file</w:t>
      </w:r>
      <w:r w:rsidR="00975085">
        <w:t xml:space="preserve"> except for QUESTS which is at the bottom</w:t>
      </w:r>
      <w:r>
        <w:t>)</w:t>
      </w:r>
      <w:r w:rsidR="00975085">
        <w:t xml:space="preserve"> and are in </w:t>
      </w:r>
      <w:proofErr w:type="spellStart"/>
      <w:r w:rsidR="00975085">
        <w:t>allcaps</w:t>
      </w:r>
      <w:proofErr w:type="spellEnd"/>
      <w:r w:rsidR="00975085">
        <w:t>. These variables are global so they can be passed between functions</w:t>
      </w:r>
      <w:r w:rsidR="00560D04">
        <w:t xml:space="preserve"> by simply </w:t>
      </w:r>
      <w:proofErr w:type="spellStart"/>
      <w:r w:rsidR="00560D04">
        <w:t>definining</w:t>
      </w:r>
      <w:proofErr w:type="spellEnd"/>
      <w:r w:rsidR="00560D04">
        <w:t xml:space="preserve"> them in the function as “global PLAYER” for instance to be able to access the player’s attributes. Otherwise variables defined and used in the function are local to that function unless passed as an attribute to the function and then returned by the </w:t>
      </w:r>
      <w:proofErr w:type="spellStart"/>
      <w:r w:rsidR="00560D04">
        <w:t>fucntion</w:t>
      </w:r>
      <w:proofErr w:type="spellEnd"/>
      <w:r w:rsidR="002314AF">
        <w:t xml:space="preserve">. The variables are </w:t>
      </w:r>
      <w:proofErr w:type="spellStart"/>
      <w:r w:rsidR="002314AF">
        <w:t>acessed</w:t>
      </w:r>
      <w:proofErr w:type="spellEnd"/>
      <w:r w:rsidR="00975085">
        <w:t xml:space="preserve"> by the main file by using “</w:t>
      </w:r>
      <w:r w:rsidR="00975085" w:rsidRPr="00975085">
        <w:t xml:space="preserve">from </w:t>
      </w:r>
      <w:proofErr w:type="spellStart"/>
      <w:r w:rsidR="00975085" w:rsidRPr="00975085">
        <w:t>GameFunctions</w:t>
      </w:r>
      <w:proofErr w:type="spellEnd"/>
      <w:r w:rsidR="00975085" w:rsidRPr="00975085">
        <w:t xml:space="preserve"> import *</w:t>
      </w:r>
      <w:r w:rsidR="00975085">
        <w:t xml:space="preserve">” which imports all the variables, functions, and imports of the </w:t>
      </w:r>
      <w:proofErr w:type="spellStart"/>
      <w:r w:rsidR="00975085">
        <w:t>GameFunctions</w:t>
      </w:r>
      <w:proofErr w:type="spellEnd"/>
      <w:r w:rsidR="00975085">
        <w:t xml:space="preserve"> file. </w:t>
      </w:r>
    </w:p>
    <w:p w:rsidR="00325FD5" w:rsidRDefault="00325FD5">
      <w:proofErr w:type="spellStart"/>
      <w:r>
        <w:t>Bellow</w:t>
      </w:r>
      <w:proofErr w:type="spellEnd"/>
      <w:r>
        <w:t xml:space="preserve"> is the definition of the main global variables in the game</w:t>
      </w:r>
    </w:p>
    <w:p w:rsidR="00325FD5" w:rsidRDefault="00325FD5" w:rsidP="00166464">
      <w:pPr>
        <w:pStyle w:val="ListParagraph"/>
        <w:numPr>
          <w:ilvl w:val="0"/>
          <w:numId w:val="1"/>
        </w:numPr>
      </w:pPr>
      <w:r>
        <w:t>PLAYER #</w:t>
      </w:r>
      <w:proofErr w:type="gramStart"/>
      <w:r>
        <w:t>The</w:t>
      </w:r>
      <w:proofErr w:type="gramEnd"/>
      <w:r>
        <w:t xml:space="preserve"> main character. </w:t>
      </w:r>
      <w:proofErr w:type="gramStart"/>
      <w:r>
        <w:t>player</w:t>
      </w:r>
      <w:proofErr w:type="gramEnd"/>
      <w:r>
        <w:t xml:space="preserve"> is an object instance of class character.</w:t>
      </w:r>
    </w:p>
    <w:p w:rsidR="00325FD5" w:rsidRDefault="00325FD5" w:rsidP="00166464">
      <w:pPr>
        <w:pStyle w:val="ListParagraph"/>
        <w:numPr>
          <w:ilvl w:val="0"/>
          <w:numId w:val="1"/>
        </w:numPr>
      </w:pPr>
      <w:r>
        <w:t>ITEMS #</w:t>
      </w:r>
      <w:proofErr w:type="gramStart"/>
      <w:r>
        <w:t>All</w:t>
      </w:r>
      <w:proofErr w:type="gramEnd"/>
      <w:r>
        <w:t xml:space="preserve"> the items. This a dictionary of objects of class equipment keyed by their </w:t>
      </w:r>
      <w:proofErr w:type="spellStart"/>
      <w:r>
        <w:t>lowcase</w:t>
      </w:r>
      <w:proofErr w:type="spellEnd"/>
      <w:r>
        <w:t xml:space="preserve"> equipment name (item.name). Remember the lowercase, may trip you up if referencing </w:t>
      </w:r>
      <w:proofErr w:type="spellStart"/>
      <w:r>
        <w:t>upercase</w:t>
      </w:r>
      <w:proofErr w:type="spellEnd"/>
      <w:r>
        <w:t xml:space="preserve"> version in the file.</w:t>
      </w:r>
    </w:p>
    <w:p w:rsidR="00325FD5" w:rsidRDefault="00325FD5" w:rsidP="00166464">
      <w:pPr>
        <w:pStyle w:val="ListParagraph"/>
        <w:numPr>
          <w:ilvl w:val="0"/>
          <w:numId w:val="1"/>
        </w:numPr>
      </w:pPr>
      <w:r>
        <w:t>MAPS #</w:t>
      </w:r>
      <w:proofErr w:type="gramStart"/>
      <w:r>
        <w:t>All</w:t>
      </w:r>
      <w:proofErr w:type="gramEnd"/>
      <w:r>
        <w:t xml:space="preserve"> the locations. A tuple of objects of class Map </w:t>
      </w:r>
      <w:proofErr w:type="spellStart"/>
      <w:r>
        <w:t>inxed</w:t>
      </w:r>
      <w:proofErr w:type="spellEnd"/>
      <w:r>
        <w:t xml:space="preserve"> by </w:t>
      </w:r>
      <w:proofErr w:type="spellStart"/>
      <w:r>
        <w:t>there</w:t>
      </w:r>
      <w:proofErr w:type="spellEnd"/>
      <w:r>
        <w:t xml:space="preserve"> </w:t>
      </w:r>
      <w:proofErr w:type="spellStart"/>
      <w:r>
        <w:t>x,y,z</w:t>
      </w:r>
      <w:proofErr w:type="spellEnd"/>
      <w:r>
        <w:t xml:space="preserve"> coordinate (MAPS[x][y][z])</w:t>
      </w:r>
    </w:p>
    <w:p w:rsidR="00325FD5" w:rsidRDefault="00325FD5" w:rsidP="00166464">
      <w:pPr>
        <w:pStyle w:val="ListParagraph"/>
        <w:numPr>
          <w:ilvl w:val="0"/>
          <w:numId w:val="1"/>
        </w:numPr>
      </w:pPr>
      <w:r>
        <w:t>INTERACT #</w:t>
      </w:r>
      <w:proofErr w:type="gramStart"/>
      <w:r>
        <w:t>All</w:t>
      </w:r>
      <w:proofErr w:type="gramEnd"/>
      <w:r>
        <w:t xml:space="preserve"> the </w:t>
      </w:r>
      <w:proofErr w:type="spellStart"/>
      <w:r>
        <w:t>interactables</w:t>
      </w:r>
      <w:proofErr w:type="spellEnd"/>
      <w:r>
        <w:t xml:space="preserve"> (stationary things that need something). This a dictionary of objects of class Interact keyed by their </w:t>
      </w:r>
      <w:proofErr w:type="spellStart"/>
      <w:r>
        <w:t>lowcase</w:t>
      </w:r>
      <w:proofErr w:type="spellEnd"/>
      <w:r>
        <w:t xml:space="preserve"> name (interact.name). Remember the lowercase, may trip you up if referencing </w:t>
      </w:r>
      <w:proofErr w:type="spellStart"/>
      <w:r>
        <w:t>upercase</w:t>
      </w:r>
      <w:proofErr w:type="spellEnd"/>
      <w:r>
        <w:t xml:space="preserve"> version in the file.</w:t>
      </w:r>
    </w:p>
    <w:p w:rsidR="00325FD5" w:rsidRDefault="00325FD5" w:rsidP="00166464">
      <w:pPr>
        <w:pStyle w:val="ListParagraph"/>
        <w:numPr>
          <w:ilvl w:val="0"/>
          <w:numId w:val="1"/>
        </w:numPr>
      </w:pPr>
      <w:r>
        <w:t>QUESTS #Quest statuses. This is a dictionary of flags (1 or 0) for the status of the quest keyed by quest name.</w:t>
      </w:r>
    </w:p>
    <w:p w:rsidR="00325FD5" w:rsidRDefault="00325FD5" w:rsidP="00166464">
      <w:pPr>
        <w:pStyle w:val="ListParagraph"/>
        <w:numPr>
          <w:ilvl w:val="0"/>
          <w:numId w:val="1"/>
        </w:numPr>
      </w:pPr>
      <w:r>
        <w:t xml:space="preserve">ENEMIES #All the </w:t>
      </w:r>
      <w:proofErr w:type="spellStart"/>
      <w:r>
        <w:t>npcs</w:t>
      </w:r>
      <w:proofErr w:type="spellEnd"/>
      <w:r>
        <w:t xml:space="preserve">. This a dictionary of objects of class Enemy keyed by their </w:t>
      </w:r>
      <w:proofErr w:type="spellStart"/>
      <w:r>
        <w:t>lowcase</w:t>
      </w:r>
      <w:proofErr w:type="spellEnd"/>
      <w:r>
        <w:t xml:space="preserve"> equipment name (</w:t>
      </w:r>
      <w:proofErr w:type="spellStart"/>
      <w:proofErr w:type="gramStart"/>
      <w:r>
        <w:t>item.name.lower</w:t>
      </w:r>
      <w:proofErr w:type="spellEnd"/>
      <w:r>
        <w:t>(</w:t>
      </w:r>
      <w:proofErr w:type="gramEnd"/>
      <w:r>
        <w:t xml:space="preserve">)). Remember the lowercase, may trip you up if referencing </w:t>
      </w:r>
      <w:proofErr w:type="spellStart"/>
      <w:r>
        <w:t>upercase</w:t>
      </w:r>
      <w:proofErr w:type="spellEnd"/>
      <w:r>
        <w:t xml:space="preserve"> version in the file.</w:t>
      </w:r>
    </w:p>
    <w:p w:rsidR="00325FD5" w:rsidRDefault="00325FD5" w:rsidP="00166464">
      <w:pPr>
        <w:pStyle w:val="ListParagraph"/>
        <w:numPr>
          <w:ilvl w:val="0"/>
          <w:numId w:val="1"/>
        </w:numPr>
      </w:pPr>
      <w:r>
        <w:t>GAMEINFO #</w:t>
      </w:r>
      <w:proofErr w:type="gramStart"/>
      <w:r>
        <w:t>Miscellaneous</w:t>
      </w:r>
      <w:proofErr w:type="gramEnd"/>
      <w:r>
        <w:t xml:space="preserve"> game info. Dictionary of all sorts of variables</w:t>
      </w:r>
    </w:p>
    <w:p w:rsidR="006415BA" w:rsidRDefault="00C1521D">
      <w:r>
        <w:t xml:space="preserve">You can 5 of the main variables are dictionaries which store the instance objects of all the different classes for the whole game. </w:t>
      </w:r>
      <w:r w:rsidR="004A058C">
        <w:t xml:space="preserve">PLAYER is the main player object that is your player and MAPS is a special array that is indexed by </w:t>
      </w:r>
      <w:proofErr w:type="spellStart"/>
      <w:r w:rsidR="004A058C">
        <w:t>it’s</w:t>
      </w:r>
      <w:proofErr w:type="spellEnd"/>
      <w:r w:rsidR="004A058C">
        <w:t xml:space="preserve"> [x</w:t>
      </w:r>
      <w:proofErr w:type="gramStart"/>
      <w:r w:rsidR="004A058C">
        <w:t>][</w:t>
      </w:r>
      <w:proofErr w:type="gramEnd"/>
      <w:r w:rsidR="004A058C">
        <w:t>y][z] coordinate for example MAPS[x][y][z] is one location (to be honest I’m not sure exactly how maps works but I’ll let you know when I do)</w:t>
      </w:r>
      <w:r w:rsidR="00BF4937">
        <w:t>.</w:t>
      </w:r>
    </w:p>
    <w:p w:rsidR="00BF4937" w:rsidRDefault="00BF4937">
      <w:r>
        <w:t>The dictionaries are filled with instance objects from each of the classes seen bellow</w:t>
      </w:r>
      <w:r w:rsidR="00E1209E">
        <w:t xml:space="preserve">. They all have different attributes (object variables) and methods (object functions) which a full list that can be seen </w:t>
      </w:r>
      <w:r w:rsidR="00340A3C">
        <w:t>in the GameClasses.py file.</w:t>
      </w:r>
    </w:p>
    <w:p w:rsidR="00E1209E" w:rsidRDefault="00E1209E" w:rsidP="00E1209E">
      <w:pPr>
        <w:pStyle w:val="ListParagraph"/>
        <w:numPr>
          <w:ilvl w:val="0"/>
          <w:numId w:val="2"/>
        </w:numPr>
      </w:pPr>
      <w:r>
        <w:t>class Equipment:</w:t>
      </w:r>
    </w:p>
    <w:p w:rsidR="001B1E85" w:rsidRDefault="001B1E85" w:rsidP="001B1E85">
      <w:pPr>
        <w:pStyle w:val="ListParagraph"/>
        <w:numPr>
          <w:ilvl w:val="0"/>
          <w:numId w:val="2"/>
        </w:numPr>
      </w:pPr>
      <w:r w:rsidRPr="001B1E85">
        <w:t>class Character:</w:t>
      </w:r>
    </w:p>
    <w:p w:rsidR="001B1E85" w:rsidRDefault="001B1E85" w:rsidP="001B1E85">
      <w:pPr>
        <w:pStyle w:val="ListParagraph"/>
        <w:numPr>
          <w:ilvl w:val="0"/>
          <w:numId w:val="2"/>
        </w:numPr>
      </w:pPr>
      <w:r w:rsidRPr="001B1E85">
        <w:t>class Enemy:</w:t>
      </w:r>
    </w:p>
    <w:p w:rsidR="001B1E85" w:rsidRDefault="001B1E85" w:rsidP="001B1E85">
      <w:pPr>
        <w:pStyle w:val="ListParagraph"/>
        <w:numPr>
          <w:ilvl w:val="0"/>
          <w:numId w:val="2"/>
        </w:numPr>
      </w:pPr>
      <w:r w:rsidRPr="001B1E85">
        <w:t>class Interact:</w:t>
      </w:r>
    </w:p>
    <w:p w:rsidR="006415BA" w:rsidRDefault="001B1E85" w:rsidP="0047261C">
      <w:pPr>
        <w:pStyle w:val="ListParagraph"/>
        <w:numPr>
          <w:ilvl w:val="0"/>
          <w:numId w:val="2"/>
        </w:numPr>
      </w:pPr>
      <w:r w:rsidRPr="001B1E85">
        <w:t>class Map:</w:t>
      </w:r>
    </w:p>
    <w:p w:rsidR="00B94F3A" w:rsidRDefault="00B94F3A" w:rsidP="00B94F3A">
      <w:r>
        <w:lastRenderedPageBreak/>
        <w:t xml:space="preserve">Knowing these </w:t>
      </w:r>
      <w:r w:rsidR="006F633F">
        <w:t>basics</w:t>
      </w:r>
      <w:r>
        <w:t xml:space="preserve">, seeing how it’s done in the code, and following the description in the </w:t>
      </w:r>
      <w:proofErr w:type="spellStart"/>
      <w:r>
        <w:t>Github</w:t>
      </w:r>
      <w:proofErr w:type="spellEnd"/>
      <w:r>
        <w:t xml:space="preserve"> readme (see copy pasted below) you should be able to follow how to add things to the game (but ask questions if you don’t)</w:t>
      </w:r>
      <w:r w:rsidR="006F633F">
        <w:t>.</w:t>
      </w:r>
    </w:p>
    <w:p w:rsidR="006F633F" w:rsidRDefault="006F633F" w:rsidP="006F633F">
      <w:r>
        <w:t xml:space="preserve">In general try to keep this structure and put any other long </w:t>
      </w:r>
      <w:proofErr w:type="spellStart"/>
      <w:proofErr w:type="gramStart"/>
      <w:r>
        <w:t>ascii</w:t>
      </w:r>
      <w:proofErr w:type="spellEnd"/>
      <w:proofErr w:type="gramEnd"/>
      <w:r>
        <w:t xml:space="preserve"> display or mode into another file:</w:t>
      </w:r>
    </w:p>
    <w:p w:rsidR="006F633F" w:rsidRDefault="006F633F" w:rsidP="006F633F">
      <w:proofErr w:type="spellStart"/>
      <w:r>
        <w:t>EngPhysAdventure</w:t>
      </w:r>
      <w:proofErr w:type="spellEnd"/>
      <w:r>
        <w:t xml:space="preserve"> ____ = the setup, main loop, and ending. Run this to run the game.</w:t>
      </w:r>
      <w:r w:rsidR="00D334EE">
        <w:t xml:space="preserve"> </w:t>
      </w:r>
    </w:p>
    <w:p w:rsidR="006F633F" w:rsidRDefault="006F633F" w:rsidP="006F633F">
      <w:r>
        <w:t xml:space="preserve">GameFunctions.py = </w:t>
      </w:r>
      <w:proofErr w:type="gramStart"/>
      <w:r>
        <w:t>The</w:t>
      </w:r>
      <w:proofErr w:type="gramEnd"/>
      <w:r>
        <w:t xml:space="preserve"> main mechanics of the game and the quests. All non-class functions.</w:t>
      </w:r>
      <w:r w:rsidR="00D334EE">
        <w:t xml:space="preserve"> Where the global variables are </w:t>
      </w:r>
      <w:proofErr w:type="spellStart"/>
      <w:r w:rsidR="00D334EE">
        <w:t>dfined</w:t>
      </w:r>
      <w:proofErr w:type="spellEnd"/>
      <w:r>
        <w:t xml:space="preserve"> </w:t>
      </w:r>
    </w:p>
    <w:p w:rsidR="006F633F" w:rsidRDefault="006F633F" w:rsidP="006F633F">
      <w:r>
        <w:t xml:space="preserve">GameClasses.py = Class definitions and their </w:t>
      </w:r>
      <w:proofErr w:type="spellStart"/>
      <w:r>
        <w:t>coresponding</w:t>
      </w:r>
      <w:proofErr w:type="spellEnd"/>
      <w:r>
        <w:t xml:space="preserve"> </w:t>
      </w:r>
      <w:r w:rsidR="0062468E">
        <w:t>methods</w:t>
      </w:r>
      <w:r>
        <w:t>.</w:t>
      </w:r>
    </w:p>
    <w:p w:rsidR="00B94F3A" w:rsidRDefault="006F633F" w:rsidP="00B94F3A">
      <w:r>
        <w:t xml:space="preserve">Startup.py = All the map locations, items, </w:t>
      </w:r>
      <w:proofErr w:type="spellStart"/>
      <w:r>
        <w:t>npcs</w:t>
      </w:r>
      <w:proofErr w:type="spellEnd"/>
      <w:r>
        <w:t xml:space="preserve"> (called enemies), and </w:t>
      </w:r>
      <w:proofErr w:type="spellStart"/>
      <w:r>
        <w:t>interactables</w:t>
      </w:r>
      <w:proofErr w:type="spellEnd"/>
      <w:r w:rsidR="00782208">
        <w:t xml:space="preserve"> are defined</w:t>
      </w:r>
      <w:r>
        <w:t>. Also creates the dictionaries of them.</w:t>
      </w:r>
    </w:p>
    <w:p w:rsidR="006F633F" w:rsidRDefault="006F633F" w:rsidP="00B94F3A">
      <w:r>
        <w:t xml:space="preserve">AsciiArt.py = Where all of the </w:t>
      </w:r>
      <w:proofErr w:type="spellStart"/>
      <w:proofErr w:type="gramStart"/>
      <w:r>
        <w:t>ascii</w:t>
      </w:r>
      <w:proofErr w:type="spellEnd"/>
      <w:proofErr w:type="gramEnd"/>
      <w:r>
        <w:t xml:space="preserve"> art display files are</w:t>
      </w:r>
    </w:p>
    <w:p w:rsidR="00B94F3A" w:rsidRDefault="00AD23D8" w:rsidP="00AD23D8">
      <w:pPr>
        <w:pStyle w:val="Heading2"/>
      </w:pPr>
      <w:bookmarkStart w:id="3" w:name="_Toc4088543"/>
      <w:r>
        <w:t>The Game Structure/execution</w:t>
      </w:r>
      <w:bookmarkEnd w:id="3"/>
      <w:r>
        <w:t xml:space="preserve"> </w:t>
      </w:r>
    </w:p>
    <w:p w:rsidR="00B94F3A" w:rsidRDefault="009D0524" w:rsidP="00B94F3A">
      <w:r>
        <w:t xml:space="preserve">Because the game as become much more non-linear with the ability to restart, save, continue at the end, restart at the end, and even play the game in the game I want to outline how it now runs from variable initialization to </w:t>
      </w:r>
      <w:r w:rsidR="00095575">
        <w:t>how the game runs while you’re playing it</w:t>
      </w:r>
      <w:r w:rsidR="005C5922">
        <w:t>.</w:t>
      </w:r>
    </w:p>
    <w:p w:rsidR="002668F8" w:rsidRDefault="002668F8" w:rsidP="00FA5F12">
      <w:pPr>
        <w:pStyle w:val="Heading3"/>
      </w:pPr>
      <w:bookmarkStart w:id="4" w:name="_Toc4088544"/>
      <w:r>
        <w:t xml:space="preserve">Game </w:t>
      </w:r>
      <w:r w:rsidR="00FA5F12">
        <w:t>Initialization</w:t>
      </w:r>
      <w:bookmarkEnd w:id="4"/>
    </w:p>
    <w:p w:rsidR="002668F8" w:rsidRDefault="002668F8" w:rsidP="00B94F3A"/>
    <w:p w:rsidR="002668F8" w:rsidRDefault="002668F8" w:rsidP="00FA5F12">
      <w:pPr>
        <w:pStyle w:val="Heading3"/>
      </w:pPr>
      <w:bookmarkStart w:id="5" w:name="_Toc4088545"/>
      <w:r>
        <w:t>Game Structure</w:t>
      </w:r>
      <w:bookmarkEnd w:id="5"/>
    </w:p>
    <w:p w:rsidR="005C5922" w:rsidRDefault="005C5922" w:rsidP="00B94F3A"/>
    <w:p w:rsidR="00384E2E" w:rsidRDefault="00384E2E" w:rsidP="00384E2E">
      <w:r>
        <w:t xml:space="preserve">One thing to say about the game right now is it seems very </w:t>
      </w:r>
      <w:proofErr w:type="spellStart"/>
      <w:r>
        <w:t>unrobust</w:t>
      </w:r>
      <w:proofErr w:type="spellEnd"/>
      <w:r>
        <w:t xml:space="preserve">. If </w:t>
      </w:r>
      <w:proofErr w:type="spellStart"/>
      <w:r>
        <w:t>varaibles</w:t>
      </w:r>
      <w:proofErr w:type="spellEnd"/>
      <w:r>
        <w:t xml:space="preserve"> and definitions aren’t in the right order in the code the game will break or glitch. This makes me suspect that with increasing complexity the game will become even more finicky which may be able to be solved with better organizations/functional code. If there’s anything you see that looks bad/unrefined/can be done better please feel free to change it in a spate branch. I am by no means the most experienced at writing code, using python, or software development. In the future to make it easier manage the software development side I’d like to use better defined test cases, follow a proper python style guide, and think about code optimization</w:t>
      </w:r>
    </w:p>
    <w:p w:rsidR="00384E2E" w:rsidRDefault="00384E2E" w:rsidP="00384E2E">
      <w:r>
        <w:t>-Brendan Fallon</w:t>
      </w:r>
    </w:p>
    <w:p w:rsidR="005C5922" w:rsidRDefault="005C5922" w:rsidP="00B94F3A"/>
    <w:p w:rsidR="005C5922" w:rsidRDefault="005C5922" w:rsidP="00B94F3A"/>
    <w:p w:rsidR="00384E2E" w:rsidRDefault="00384E2E" w:rsidP="00384E2E">
      <w:pPr>
        <w:pStyle w:val="Heading2"/>
      </w:pPr>
      <w:bookmarkStart w:id="6" w:name="_Toc4088546"/>
      <w:r>
        <w:t xml:space="preserve">Best Strategy to </w:t>
      </w:r>
      <w:proofErr w:type="gramStart"/>
      <w:r>
        <w:t>Win</w:t>
      </w:r>
      <w:proofErr w:type="gramEnd"/>
      <w:r>
        <w:t xml:space="preserve"> for speed running or otherwise</w:t>
      </w:r>
      <w:bookmarkEnd w:id="6"/>
    </w:p>
    <w:p w:rsidR="00AD23D8" w:rsidRDefault="004B04F2" w:rsidP="00B94F3A">
      <w:r>
        <w:t xml:space="preserve">If doing Tyler </w:t>
      </w:r>
      <w:proofErr w:type="spellStart"/>
      <w:r>
        <w:t>Kashak</w:t>
      </w:r>
      <w:proofErr w:type="spellEnd"/>
      <w:r>
        <w:t xml:space="preserve"> just beat all the people. If otherwise should do the nuke quest first as it’s the </w:t>
      </w:r>
      <w:proofErr w:type="spellStart"/>
      <w:r>
        <w:t>easiet</w:t>
      </w:r>
      <w:proofErr w:type="spellEnd"/>
      <w:r>
        <w:t xml:space="preserve"> to get the gamma glove before having to face the tough </w:t>
      </w:r>
      <w:proofErr w:type="spellStart"/>
      <w:r>
        <w:t>Kenrick</w:t>
      </w:r>
      <w:proofErr w:type="spellEnd"/>
      <w:r>
        <w:t xml:space="preserve"> and Dr. </w:t>
      </w:r>
      <w:proofErr w:type="spellStart"/>
      <w:r>
        <w:t>Soleymani</w:t>
      </w:r>
      <w:proofErr w:type="spellEnd"/>
      <w:r>
        <w:t xml:space="preserve">. </w:t>
      </w:r>
      <w:r w:rsidR="00312C3F">
        <w:t>From there best to do the silicon quest and then the optics last. Can get it down to five minutes if you want</w:t>
      </w:r>
    </w:p>
    <w:p w:rsidR="00384E2E" w:rsidRDefault="00384E2E" w:rsidP="00384E2E">
      <w:r>
        <w:t>-Brendan Fallon</w:t>
      </w:r>
    </w:p>
    <w:p w:rsidR="00B94F3A" w:rsidRDefault="00B94F3A" w:rsidP="00B94F3A"/>
    <w:p w:rsidR="00D879F4" w:rsidRDefault="00D879F4" w:rsidP="00B94F3A"/>
    <w:p w:rsidR="00D879F4" w:rsidRDefault="00D879F4" w:rsidP="00A44B2B">
      <w:pPr>
        <w:pStyle w:val="Heading1"/>
      </w:pPr>
      <w:bookmarkStart w:id="7" w:name="_Toc4088547"/>
      <w:r>
        <w:t>0.26.1</w:t>
      </w:r>
      <w:r w:rsidR="00A44B2B">
        <w:t xml:space="preserve"> – </w:t>
      </w:r>
      <w:proofErr w:type="spellStart"/>
      <w:r w:rsidR="00A44B2B">
        <w:t>SpeedRun</w:t>
      </w:r>
      <w:proofErr w:type="spellEnd"/>
      <w:r w:rsidR="00A44B2B">
        <w:t xml:space="preserve"> Update</w:t>
      </w:r>
      <w:bookmarkEnd w:id="7"/>
    </w:p>
    <w:sectPr w:rsidR="00D879F4">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13AD2" w:rsidRDefault="00313AD2" w:rsidP="0047261C">
      <w:pPr>
        <w:spacing w:after="0" w:line="240" w:lineRule="auto"/>
      </w:pPr>
      <w:r>
        <w:separator/>
      </w:r>
    </w:p>
  </w:endnote>
  <w:endnote w:type="continuationSeparator" w:id="0">
    <w:p w:rsidR="00313AD2" w:rsidRDefault="00313AD2" w:rsidP="004726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13AD2" w:rsidRDefault="00313AD2" w:rsidP="0047261C">
      <w:pPr>
        <w:spacing w:after="0" w:line="240" w:lineRule="auto"/>
      </w:pPr>
      <w:r>
        <w:separator/>
      </w:r>
    </w:p>
  </w:footnote>
  <w:footnote w:type="continuationSeparator" w:id="0">
    <w:p w:rsidR="00313AD2" w:rsidRDefault="00313AD2" w:rsidP="0047261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5996390"/>
      <w:docPartObj>
        <w:docPartGallery w:val="Page Numbers (Top of Page)"/>
        <w:docPartUnique/>
      </w:docPartObj>
    </w:sdtPr>
    <w:sdtEndPr>
      <w:rPr>
        <w:noProof/>
      </w:rPr>
    </w:sdtEndPr>
    <w:sdtContent>
      <w:p w:rsidR="0047261C" w:rsidRDefault="0047261C">
        <w:pPr>
          <w:pStyle w:val="Header"/>
          <w:jc w:val="right"/>
          <w:rPr>
            <w:noProof/>
          </w:rPr>
        </w:pPr>
        <w:r>
          <w:fldChar w:fldCharType="begin"/>
        </w:r>
        <w:r>
          <w:instrText xml:space="preserve"> PAGE   \* MERGEFORMAT </w:instrText>
        </w:r>
        <w:r>
          <w:fldChar w:fldCharType="separate"/>
        </w:r>
        <w:r w:rsidR="00DB2933">
          <w:rPr>
            <w:noProof/>
          </w:rPr>
          <w:t>1</w:t>
        </w:r>
        <w:r>
          <w:rPr>
            <w:noProof/>
          </w:rPr>
          <w:fldChar w:fldCharType="end"/>
        </w:r>
      </w:p>
      <w:p w:rsidR="0047261C" w:rsidRDefault="0047261C">
        <w:pPr>
          <w:pStyle w:val="Header"/>
          <w:jc w:val="right"/>
        </w:pPr>
        <w:r>
          <w:rPr>
            <w:noProof/>
          </w:rPr>
          <w:t>13 Hollywood Productions</w:t>
        </w:r>
      </w:p>
    </w:sdtContent>
  </w:sdt>
  <w:p w:rsidR="0047261C" w:rsidRDefault="0047261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38661E"/>
    <w:multiLevelType w:val="hybridMultilevel"/>
    <w:tmpl w:val="D35617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1176829"/>
    <w:multiLevelType w:val="hybridMultilevel"/>
    <w:tmpl w:val="5CD495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AwMTA0NTA1M7c0NLVU0lEKTi0uzszPAykwrgUAp6+5ciwAAAA="/>
  </w:docVars>
  <w:rsids>
    <w:rsidRoot w:val="00912F2F"/>
    <w:rsid w:val="0005674C"/>
    <w:rsid w:val="00095575"/>
    <w:rsid w:val="000C4692"/>
    <w:rsid w:val="00117C9F"/>
    <w:rsid w:val="00146B93"/>
    <w:rsid w:val="00166464"/>
    <w:rsid w:val="001B1E85"/>
    <w:rsid w:val="002314AF"/>
    <w:rsid w:val="00240B7D"/>
    <w:rsid w:val="002668F8"/>
    <w:rsid w:val="002F7E09"/>
    <w:rsid w:val="00312C3F"/>
    <w:rsid w:val="00313AD2"/>
    <w:rsid w:val="00325FD5"/>
    <w:rsid w:val="00340A3C"/>
    <w:rsid w:val="00384E2E"/>
    <w:rsid w:val="003E6BF0"/>
    <w:rsid w:val="0047261C"/>
    <w:rsid w:val="0048675F"/>
    <w:rsid w:val="004A058C"/>
    <w:rsid w:val="004B04F2"/>
    <w:rsid w:val="004C5F1C"/>
    <w:rsid w:val="00560D04"/>
    <w:rsid w:val="005733FC"/>
    <w:rsid w:val="00586B72"/>
    <w:rsid w:val="005C2257"/>
    <w:rsid w:val="005C5922"/>
    <w:rsid w:val="005C620C"/>
    <w:rsid w:val="0062468E"/>
    <w:rsid w:val="006415BA"/>
    <w:rsid w:val="006B5BAF"/>
    <w:rsid w:val="006F633F"/>
    <w:rsid w:val="00782208"/>
    <w:rsid w:val="00823F6C"/>
    <w:rsid w:val="0084291E"/>
    <w:rsid w:val="008A15BC"/>
    <w:rsid w:val="008C3551"/>
    <w:rsid w:val="00912F2F"/>
    <w:rsid w:val="009170A2"/>
    <w:rsid w:val="00925C52"/>
    <w:rsid w:val="009264C1"/>
    <w:rsid w:val="00975085"/>
    <w:rsid w:val="009B2B2B"/>
    <w:rsid w:val="009B7F09"/>
    <w:rsid w:val="009D0524"/>
    <w:rsid w:val="009E0DB3"/>
    <w:rsid w:val="00A12348"/>
    <w:rsid w:val="00A44B2B"/>
    <w:rsid w:val="00AD23D8"/>
    <w:rsid w:val="00B149B2"/>
    <w:rsid w:val="00B2404B"/>
    <w:rsid w:val="00B94F3A"/>
    <w:rsid w:val="00BF0663"/>
    <w:rsid w:val="00BF4937"/>
    <w:rsid w:val="00C1521D"/>
    <w:rsid w:val="00D334EE"/>
    <w:rsid w:val="00D879F4"/>
    <w:rsid w:val="00DB2933"/>
    <w:rsid w:val="00E1209E"/>
    <w:rsid w:val="00ED5EE9"/>
    <w:rsid w:val="00FA5F12"/>
    <w:rsid w:val="00FC7F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3353709-C1A8-44AF-A64D-3423485A8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7261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7261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A5F1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6464"/>
    <w:pPr>
      <w:ind w:left="720"/>
      <w:contextualSpacing/>
    </w:pPr>
  </w:style>
  <w:style w:type="character" w:customStyle="1" w:styleId="Heading1Char">
    <w:name w:val="Heading 1 Char"/>
    <w:basedOn w:val="DefaultParagraphFont"/>
    <w:link w:val="Heading1"/>
    <w:uiPriority w:val="9"/>
    <w:rsid w:val="0047261C"/>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7261C"/>
    <w:pPr>
      <w:outlineLvl w:val="9"/>
    </w:pPr>
  </w:style>
  <w:style w:type="character" w:customStyle="1" w:styleId="Heading2Char">
    <w:name w:val="Heading 2 Char"/>
    <w:basedOn w:val="DefaultParagraphFont"/>
    <w:link w:val="Heading2"/>
    <w:uiPriority w:val="9"/>
    <w:rsid w:val="0047261C"/>
    <w:rPr>
      <w:rFonts w:asciiTheme="majorHAnsi" w:eastAsiaTheme="majorEastAsia" w:hAnsiTheme="majorHAnsi" w:cstheme="majorBidi"/>
      <w:color w:val="2E74B5" w:themeColor="accent1" w:themeShade="BF"/>
      <w:sz w:val="26"/>
      <w:szCs w:val="26"/>
    </w:rPr>
  </w:style>
  <w:style w:type="paragraph" w:styleId="TOC1">
    <w:name w:val="toc 1"/>
    <w:basedOn w:val="Normal"/>
    <w:next w:val="Normal"/>
    <w:autoRedefine/>
    <w:uiPriority w:val="39"/>
    <w:unhideWhenUsed/>
    <w:rsid w:val="0047261C"/>
    <w:pPr>
      <w:spacing w:after="100"/>
    </w:pPr>
  </w:style>
  <w:style w:type="paragraph" w:styleId="TOC2">
    <w:name w:val="toc 2"/>
    <w:basedOn w:val="Normal"/>
    <w:next w:val="Normal"/>
    <w:autoRedefine/>
    <w:uiPriority w:val="39"/>
    <w:unhideWhenUsed/>
    <w:rsid w:val="0047261C"/>
    <w:pPr>
      <w:spacing w:after="100"/>
      <w:ind w:left="220"/>
    </w:pPr>
  </w:style>
  <w:style w:type="character" w:styleId="Hyperlink">
    <w:name w:val="Hyperlink"/>
    <w:basedOn w:val="DefaultParagraphFont"/>
    <w:uiPriority w:val="99"/>
    <w:unhideWhenUsed/>
    <w:rsid w:val="0047261C"/>
    <w:rPr>
      <w:color w:val="0563C1" w:themeColor="hyperlink"/>
      <w:u w:val="single"/>
    </w:rPr>
  </w:style>
  <w:style w:type="paragraph" w:styleId="Header">
    <w:name w:val="header"/>
    <w:basedOn w:val="Normal"/>
    <w:link w:val="HeaderChar"/>
    <w:uiPriority w:val="99"/>
    <w:unhideWhenUsed/>
    <w:rsid w:val="004726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261C"/>
  </w:style>
  <w:style w:type="paragraph" w:styleId="Footer">
    <w:name w:val="footer"/>
    <w:basedOn w:val="Normal"/>
    <w:link w:val="FooterChar"/>
    <w:uiPriority w:val="99"/>
    <w:unhideWhenUsed/>
    <w:rsid w:val="004726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261C"/>
  </w:style>
  <w:style w:type="character" w:customStyle="1" w:styleId="Heading3Char">
    <w:name w:val="Heading 3 Char"/>
    <w:basedOn w:val="DefaultParagraphFont"/>
    <w:link w:val="Heading3"/>
    <w:uiPriority w:val="9"/>
    <w:rsid w:val="00FA5F12"/>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6B5BAF"/>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7548D5C-9947-4EE2-8F4C-7D42545CF9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9</TotalTime>
  <Pages>4</Pages>
  <Words>1089</Words>
  <Characters>620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2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 Fallon</dc:creator>
  <cp:keywords/>
  <dc:description/>
  <cp:lastModifiedBy>Brendan Fallon</cp:lastModifiedBy>
  <cp:revision>52</cp:revision>
  <dcterms:created xsi:type="dcterms:W3CDTF">2019-01-01T18:15:00Z</dcterms:created>
  <dcterms:modified xsi:type="dcterms:W3CDTF">2019-03-21T23:39:00Z</dcterms:modified>
</cp:coreProperties>
</file>